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25AD2F" w14:textId="77777777" w:rsidR="00602982" w:rsidRDefault="005708A2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</w:p>
    <w:p w14:paraId="0EDE133F" w14:textId="1F360DCB" w:rsidR="00697286" w:rsidRPr="00BC5293" w:rsidRDefault="009607BE" w:rsidP="00602AC3">
      <w:pPr>
        <w:jc w:val="center"/>
        <w:rPr>
          <w:b/>
          <w:sz w:val="28"/>
        </w:rPr>
      </w:pPr>
      <w:r>
        <w:rPr>
          <w:b/>
          <w:sz w:val="28"/>
        </w:rPr>
        <w:t>202</w:t>
      </w:r>
      <w:r w:rsidR="008124FA">
        <w:rPr>
          <w:b/>
          <w:sz w:val="28"/>
        </w:rPr>
        <w:t>5</w:t>
      </w:r>
      <w:r>
        <w:rPr>
          <w:b/>
          <w:sz w:val="28"/>
        </w:rPr>
        <w:t>-202</w:t>
      </w:r>
      <w:r w:rsidR="008124FA">
        <w:rPr>
          <w:b/>
          <w:sz w:val="28"/>
        </w:rPr>
        <w:t>6</w:t>
      </w:r>
      <w:r>
        <w:rPr>
          <w:b/>
          <w:sz w:val="28"/>
        </w:rPr>
        <w:t xml:space="preserve"> </w:t>
      </w:r>
      <w:r w:rsidR="008124FA">
        <w:rPr>
          <w:b/>
          <w:sz w:val="28"/>
        </w:rPr>
        <w:t>GÜZ</w:t>
      </w:r>
      <w:r>
        <w:rPr>
          <w:b/>
          <w:sz w:val="28"/>
        </w:rPr>
        <w:t xml:space="preserve"> DÖNEMİ </w:t>
      </w:r>
      <w:r w:rsidR="00BC5293" w:rsidRPr="00BC5293">
        <w:rPr>
          <w:b/>
          <w:sz w:val="28"/>
        </w:rPr>
        <w:t>ORTAK DERSLER</w:t>
      </w:r>
      <w:r w:rsidR="00697286">
        <w:rPr>
          <w:b/>
          <w:sz w:val="28"/>
        </w:rPr>
        <w:t xml:space="preserve"> </w:t>
      </w:r>
      <w:r w:rsidR="00B94443">
        <w:rPr>
          <w:b/>
          <w:sz w:val="28"/>
        </w:rPr>
        <w:t>BÜTÜNLEME</w:t>
      </w:r>
      <w:r w:rsidR="00697286">
        <w:rPr>
          <w:b/>
          <w:sz w:val="28"/>
        </w:rPr>
        <w:t xml:space="preserve"> SINAV </w:t>
      </w:r>
      <w:r w:rsidR="00BC5293" w:rsidRPr="00BC5293">
        <w:rPr>
          <w:b/>
          <w:sz w:val="28"/>
        </w:rPr>
        <w:t>PROGRAMI</w:t>
      </w:r>
    </w:p>
    <w:p w14:paraId="7FA4067F" w14:textId="408F0C6D" w:rsidR="00D16B61" w:rsidRDefault="00D16B61"/>
    <w:p w14:paraId="4ADC9613" w14:textId="0B764700" w:rsidR="008124FA" w:rsidRDefault="008124FA"/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15"/>
        <w:gridCol w:w="858"/>
        <w:gridCol w:w="1554"/>
        <w:gridCol w:w="2378"/>
        <w:gridCol w:w="1527"/>
        <w:gridCol w:w="1620"/>
      </w:tblGrid>
      <w:tr w:rsidR="008124FA" w:rsidRPr="00BC5293" w14:paraId="21A918CD" w14:textId="77777777" w:rsidTr="00AA05C9">
        <w:trPr>
          <w:trHeight w:val="1040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0FF195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DB3AB88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ynı Saatte</w:t>
            </w:r>
          </w:p>
          <w:p w14:paraId="00C86869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çılacak Şube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5A3C1E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C118AD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Bölüm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C78A8" w14:textId="2B45C335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ıflar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60D920F" w14:textId="7FA53E2B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av Günü ve Saati</w:t>
            </w:r>
          </w:p>
        </w:tc>
      </w:tr>
      <w:tr w:rsidR="008124FA" w:rsidRPr="00BC5293" w14:paraId="7F82FD2C" w14:textId="77777777" w:rsidTr="00AA05C9">
        <w:trPr>
          <w:trHeight w:val="300"/>
          <w:jc w:val="center"/>
        </w:trPr>
        <w:tc>
          <w:tcPr>
            <w:tcW w:w="111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F2931A8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Genel Kimya I (3+1) 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A62FB49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4EDFBB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Atilla EVCİN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noWrap/>
            <w:vAlign w:val="center"/>
          </w:tcPr>
          <w:p w14:paraId="06E9FC54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 xml:space="preserve">Maden, </w:t>
            </w:r>
          </w:p>
          <w:p w14:paraId="5981CB80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right w:val="single" w:sz="8" w:space="0" w:color="auto"/>
            </w:tcBorders>
            <w:noWrap/>
            <w:vAlign w:val="center"/>
          </w:tcPr>
          <w:p w14:paraId="6368D50D" w14:textId="064B9BDF" w:rsidR="008124FA" w:rsidRPr="00B94443" w:rsidRDefault="00240368" w:rsidP="0024036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307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right w:val="single" w:sz="8" w:space="0" w:color="auto"/>
            </w:tcBorders>
            <w:vAlign w:val="center"/>
          </w:tcPr>
          <w:p w14:paraId="41779449" w14:textId="04AEC646" w:rsidR="008124FA" w:rsidRPr="00B94443" w:rsidRDefault="00B94443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29/01</w:t>
            </w:r>
            <w:r w:rsidR="008124FA" w:rsidRPr="00B94443">
              <w:rPr>
                <w:rFonts w:ascii="Calibri" w:eastAsia="Times New Roman" w:hAnsi="Calibri" w:cs="Calibri"/>
              </w:rPr>
              <w:t>1/202</w:t>
            </w:r>
            <w:r w:rsidRPr="00B94443">
              <w:rPr>
                <w:rFonts w:ascii="Calibri" w:eastAsia="Times New Roman" w:hAnsi="Calibri" w:cs="Calibri"/>
              </w:rPr>
              <w:t>6</w:t>
            </w:r>
            <w:r w:rsidR="008124FA" w:rsidRPr="00B94443">
              <w:rPr>
                <w:rFonts w:ascii="Calibri" w:eastAsia="Times New Roman" w:hAnsi="Calibri" w:cs="Calibri"/>
              </w:rPr>
              <w:t xml:space="preserve"> Perşembe</w:t>
            </w:r>
          </w:p>
          <w:p w14:paraId="47C22E9C" w14:textId="158235D2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:00</w:t>
            </w:r>
          </w:p>
        </w:tc>
      </w:tr>
      <w:tr w:rsidR="008124FA" w:rsidRPr="00BC5293" w14:paraId="3287B18A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376D67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C6D0253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FF184C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Meltem DİLEK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153F60C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Gıda, Jeoloji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EF67A4A" w14:textId="50176F74" w:rsidR="008124FA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2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5F9CA55" w14:textId="2B2FC4D3" w:rsidR="008124FA" w:rsidRPr="00B94443" w:rsidRDefault="00B94443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28/0</w:t>
            </w:r>
            <w:r w:rsidR="008124FA" w:rsidRPr="00B94443">
              <w:rPr>
                <w:rFonts w:ascii="Calibri" w:eastAsia="Times New Roman" w:hAnsi="Calibri" w:cs="Calibri"/>
              </w:rPr>
              <w:t>1/202</w:t>
            </w:r>
            <w:r w:rsidRPr="00B94443">
              <w:rPr>
                <w:rFonts w:ascii="Calibri" w:eastAsia="Times New Roman" w:hAnsi="Calibri" w:cs="Calibri"/>
              </w:rPr>
              <w:t>6</w:t>
            </w:r>
          </w:p>
          <w:p w14:paraId="36E20963" w14:textId="74426DEC" w:rsidR="008124FA" w:rsidRPr="00B94443" w:rsidRDefault="003E2477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Çarşa</w:t>
            </w:r>
            <w:r w:rsidR="008124FA" w:rsidRPr="00B94443">
              <w:rPr>
                <w:rFonts w:ascii="Calibri" w:eastAsia="Times New Roman" w:hAnsi="Calibri" w:cs="Calibri"/>
              </w:rPr>
              <w:t>mba</w:t>
            </w:r>
          </w:p>
          <w:p w14:paraId="50BE6078" w14:textId="25EBF44C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:00</w:t>
            </w:r>
          </w:p>
        </w:tc>
      </w:tr>
      <w:tr w:rsidR="008124FA" w:rsidRPr="00BC5293" w14:paraId="456872BA" w14:textId="77777777" w:rsidTr="00AA05C9">
        <w:trPr>
          <w:trHeight w:val="300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B2BBB9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tematik I (3+1)</w:t>
            </w:r>
          </w:p>
          <w:p w14:paraId="55D871B6" w14:textId="77777777" w:rsidR="008124FA" w:rsidRPr="00B94443" w:rsidRDefault="008124FA" w:rsidP="00A672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B8F3439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FD35821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B94443">
              <w:rPr>
                <w:rFonts w:eastAsia="Times New Roman" w:cstheme="minorHAnsi"/>
                <w:color w:val="000000"/>
              </w:rPr>
              <w:t>Prof. Dr. Yurdal SEVER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9E8D9B6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Elektrik, Gıda, Harita, Jeoloji, Maden, 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DA97A46" w14:textId="513A4C62" w:rsidR="008124FA" w:rsidRPr="00B94443" w:rsidRDefault="00761ED9" w:rsidP="00DF37D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03</w:t>
            </w:r>
            <w:r w:rsidR="00AA05C9" w:rsidRPr="00B94443">
              <w:rPr>
                <w:rFonts w:ascii="Calibri" w:eastAsia="Times New Roman" w:hAnsi="Calibri" w:cs="Calibri"/>
              </w:rPr>
              <w:t>-105-</w:t>
            </w:r>
            <w:r w:rsidR="00240368" w:rsidRPr="00B94443">
              <w:rPr>
                <w:rFonts w:ascii="Calibri" w:eastAsia="Times New Roman" w:hAnsi="Calibri" w:cs="Calibri"/>
              </w:rPr>
              <w:t>10</w:t>
            </w:r>
            <w:r w:rsidR="00DF37D2" w:rsidRPr="00B94443">
              <w:rPr>
                <w:rFonts w:ascii="Calibri" w:eastAsia="Times New Roman" w:hAnsi="Calibri" w:cs="Calibri"/>
              </w:rPr>
              <w:t>7</w:t>
            </w:r>
            <w:r w:rsidR="00240368" w:rsidRPr="00B94443">
              <w:rPr>
                <w:rFonts w:ascii="Calibri" w:eastAsia="Times New Roman" w:hAnsi="Calibri" w:cs="Calibri"/>
              </w:rPr>
              <w:t>-</w:t>
            </w:r>
            <w:r w:rsidR="00AA05C9" w:rsidRPr="00B94443">
              <w:rPr>
                <w:rFonts w:ascii="Calibri" w:eastAsia="Times New Roman" w:hAnsi="Calibri" w:cs="Calibri"/>
              </w:rPr>
              <w:t>10</w:t>
            </w:r>
            <w:r w:rsidR="00DF37D2" w:rsidRPr="00B94443">
              <w:rPr>
                <w:rFonts w:ascii="Calibri" w:eastAsia="Times New Roman" w:hAnsi="Calibri" w:cs="Calibri"/>
              </w:rPr>
              <w:t>8</w:t>
            </w:r>
            <w:r w:rsidRPr="00B94443">
              <w:rPr>
                <w:rFonts w:ascii="Calibri" w:eastAsia="Times New Roman" w:hAnsi="Calibri" w:cs="Calibri"/>
              </w:rPr>
              <w:t>-111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73C7528" w14:textId="36E9FB9B" w:rsidR="008124FA" w:rsidRPr="00B94443" w:rsidRDefault="00F242D0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26/01/2026</w:t>
            </w:r>
            <w:r w:rsidR="008124FA" w:rsidRPr="00B94443">
              <w:rPr>
                <w:rFonts w:ascii="Calibri" w:eastAsia="Times New Roman" w:hAnsi="Calibri" w:cs="Calibri"/>
              </w:rPr>
              <w:t xml:space="preserve"> Pazartesi </w:t>
            </w:r>
          </w:p>
          <w:p w14:paraId="39C493D7" w14:textId="3F5767F8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:00</w:t>
            </w:r>
          </w:p>
        </w:tc>
      </w:tr>
      <w:tr w:rsidR="00AA05C9" w:rsidRPr="00BC5293" w14:paraId="1D14ED4B" w14:textId="77777777" w:rsidTr="00AA05C9">
        <w:trPr>
          <w:trHeight w:val="300"/>
          <w:jc w:val="center"/>
        </w:trPr>
        <w:tc>
          <w:tcPr>
            <w:tcW w:w="1115" w:type="dxa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3061852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zik I (2+1)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BDFD7F5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6CA77F" w14:textId="77777777" w:rsidR="00AA05C9" w:rsidRPr="00B94443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B94443">
              <w:rPr>
                <w:color w:val="000000"/>
              </w:rPr>
              <w:t>Doç. Dr. Mehmet ÖZKAN</w:t>
            </w:r>
          </w:p>
        </w:tc>
        <w:tc>
          <w:tcPr>
            <w:tcW w:w="237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746296A3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Elektrik, Gıda, Jeoloji, Maden, Malzeme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4B2B23" w14:textId="52061FB8" w:rsidR="00AA05C9" w:rsidRPr="00B94443" w:rsidRDefault="00AA05C9" w:rsidP="002403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  <w:r w:rsidR="00240368"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12</w:t>
            </w: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-20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53343A6" w14:textId="151A1AFE" w:rsidR="00AA05C9" w:rsidRPr="00B94443" w:rsidRDefault="00B94443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6AA26C03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2DC29683" w14:textId="2418C481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AA05C9" w:rsidRPr="00BC5293" w14:paraId="78FC91C6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6E01795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DF597F5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D349E6" w14:textId="77777777" w:rsidR="00AA05C9" w:rsidRPr="00B94443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B94443">
              <w:rPr>
                <w:color w:val="000000"/>
              </w:rPr>
              <w:t>Dr. Öğr. Üyesi Ayla SANDIKÇIOĞLU GÜMÜŞ</w:t>
            </w:r>
          </w:p>
        </w:tc>
        <w:tc>
          <w:tcPr>
            <w:tcW w:w="2378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51C6E9B9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015112" w14:textId="09567416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210-21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3FC13F7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4896B91B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68900AD6" w14:textId="59481A7F" w:rsidR="00AA05C9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AA05C9" w:rsidRPr="00BC5293" w14:paraId="60ABBF8A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C715790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38E1E3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3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3EB29B" w14:textId="77777777" w:rsidR="00AA05C9" w:rsidRPr="00B94443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B94443">
              <w:rPr>
                <w:color w:val="000000"/>
              </w:rPr>
              <w:t>Doç. Dr. Bekir ORUNCAK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4856C8F0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6776DB" w14:textId="54B0340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206-207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6B336D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21A0D070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504776F7" w14:textId="31692BA2" w:rsidR="00AA05C9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8124FA" w:rsidRPr="00BC5293" w14:paraId="7D92E891" w14:textId="77777777" w:rsidTr="00BD2D01">
        <w:trPr>
          <w:trHeight w:val="977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DFFADC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iferansiyel Denklemler (2+1)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6A788B7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4349034" w14:textId="77777777" w:rsidR="008124FA" w:rsidRPr="00B94443" w:rsidRDefault="008124FA" w:rsidP="00A6724B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B94443">
              <w:rPr>
                <w:color w:val="000000"/>
                <w:szCs w:val="20"/>
              </w:rPr>
              <w:t>Doç. Dr. Hasan ÖĞÜNMEZ</w:t>
            </w:r>
          </w:p>
        </w:tc>
        <w:tc>
          <w:tcPr>
            <w:tcW w:w="23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F8CC573" w14:textId="4C93F84D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Gıda, Harita, Jeoloji, Maden, Malzeme</w:t>
            </w:r>
          </w:p>
        </w:tc>
        <w:tc>
          <w:tcPr>
            <w:tcW w:w="152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B24C1C3" w14:textId="76AC82D3" w:rsidR="008124FA" w:rsidRPr="00B94443" w:rsidRDefault="00240368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</w:rPr>
              <w:t>105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5CD5C7B" w14:textId="68D7B272" w:rsidR="008124FA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4261B532" w14:textId="77777777" w:rsidR="008124FA" w:rsidRPr="00B94443" w:rsidRDefault="008124FA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7C2A4B2D" w14:textId="273F440B" w:rsidR="008124FA" w:rsidRPr="00B94443" w:rsidRDefault="008124FA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1:00</w:t>
            </w:r>
          </w:p>
        </w:tc>
      </w:tr>
      <w:tr w:rsidR="00BD2D01" w:rsidRPr="00BC5293" w14:paraId="4ECC8688" w14:textId="77777777" w:rsidTr="00AA05C9">
        <w:trPr>
          <w:trHeight w:val="977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735ED8A" w14:textId="05490E01" w:rsidR="00BD2D01" w:rsidRPr="00B94443" w:rsidRDefault="00BD2D01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abancı Dil (</w:t>
            </w:r>
            <w:r w:rsidR="002843D3"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+0</w:t>
            </w: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AE6C828" w14:textId="361E9246" w:rsidR="00BD2D01" w:rsidRPr="00B94443" w:rsidRDefault="00751046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32999EA4" w14:textId="02FDA99F" w:rsidR="00BD2D01" w:rsidRPr="00B94443" w:rsidRDefault="00751046" w:rsidP="00A6724B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B94443">
              <w:rPr>
                <w:color w:val="000000"/>
                <w:szCs w:val="20"/>
              </w:rPr>
              <w:t>Öğr. Gör. Mustafa İNCEELGİL</w:t>
            </w:r>
          </w:p>
        </w:tc>
        <w:tc>
          <w:tcPr>
            <w:tcW w:w="237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A67DA03" w14:textId="32D03D66" w:rsidR="00BD2D01" w:rsidRPr="00B94443" w:rsidRDefault="00751046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D23762A" w14:textId="09602009" w:rsidR="00BD2D01" w:rsidRPr="00B94443" w:rsidRDefault="00751046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Online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6D41CF2" w14:textId="7CF540C2" w:rsidR="00BD2D01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9</w:t>
            </w:r>
            <w:r w:rsidR="00751046" w:rsidRPr="00B94443">
              <w:rPr>
                <w:rFonts w:ascii="Calibri" w:eastAsia="Times New Roman" w:hAnsi="Calibri" w:cs="Calibri"/>
                <w:color w:val="000000"/>
              </w:rPr>
              <w:t>/</w:t>
            </w:r>
            <w:r w:rsidRPr="00B94443">
              <w:rPr>
                <w:rFonts w:ascii="Calibri" w:eastAsia="Times New Roman" w:hAnsi="Calibri" w:cs="Calibri"/>
                <w:color w:val="000000"/>
              </w:rPr>
              <w:t>0</w:t>
            </w:r>
            <w:r w:rsidR="00751046" w:rsidRPr="00B94443">
              <w:rPr>
                <w:rFonts w:ascii="Calibri" w:eastAsia="Times New Roman" w:hAnsi="Calibri" w:cs="Calibri"/>
                <w:color w:val="000000"/>
              </w:rPr>
              <w:t>1/202</w:t>
            </w:r>
            <w:r w:rsidRPr="00B94443">
              <w:rPr>
                <w:rFonts w:ascii="Calibri" w:eastAsia="Times New Roman" w:hAnsi="Calibri" w:cs="Calibri"/>
                <w:color w:val="000000"/>
              </w:rPr>
              <w:t>6</w:t>
            </w:r>
          </w:p>
          <w:p w14:paraId="423F568B" w14:textId="0C862511" w:rsidR="00751046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Perşembe</w:t>
            </w:r>
          </w:p>
          <w:p w14:paraId="2478F144" w14:textId="44E242C9" w:rsidR="00751046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0</w:t>
            </w:r>
            <w:r w:rsidR="00751046" w:rsidRPr="00B94443">
              <w:rPr>
                <w:rFonts w:ascii="Calibri" w:eastAsia="Times New Roman" w:hAnsi="Calibri" w:cs="Calibri"/>
                <w:color w:val="000000"/>
              </w:rPr>
              <w:t>:00</w:t>
            </w:r>
            <w:bookmarkStart w:id="0" w:name="_GoBack"/>
            <w:bookmarkEnd w:id="0"/>
          </w:p>
        </w:tc>
      </w:tr>
    </w:tbl>
    <w:p w14:paraId="538E7449" w14:textId="77777777" w:rsidR="008124FA" w:rsidRDefault="008124FA"/>
    <w:sectPr w:rsidR="008124FA" w:rsidSect="001A37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8AF8FE" w14:textId="77777777" w:rsidR="00DF3961" w:rsidRDefault="00DF3961" w:rsidP="00A37AF7">
      <w:pPr>
        <w:spacing w:after="0" w:line="240" w:lineRule="auto"/>
      </w:pPr>
      <w:r>
        <w:separator/>
      </w:r>
    </w:p>
  </w:endnote>
  <w:endnote w:type="continuationSeparator" w:id="0">
    <w:p w14:paraId="673E704F" w14:textId="77777777" w:rsidR="00DF3961" w:rsidRDefault="00DF3961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5F2CD4" w14:textId="77777777" w:rsidR="00DF3961" w:rsidRDefault="00DF3961" w:rsidP="00A37AF7">
      <w:pPr>
        <w:spacing w:after="0" w:line="240" w:lineRule="auto"/>
      </w:pPr>
      <w:r>
        <w:separator/>
      </w:r>
    </w:p>
  </w:footnote>
  <w:footnote w:type="continuationSeparator" w:id="0">
    <w:p w14:paraId="772A2D7C" w14:textId="77777777" w:rsidR="00DF3961" w:rsidRDefault="00DF3961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UYGtQDY0vK7LQAAAA=="/>
  </w:docVars>
  <w:rsids>
    <w:rsidRoot w:val="00BC5293"/>
    <w:rsid w:val="00001B8A"/>
    <w:rsid w:val="000058CB"/>
    <w:rsid w:val="0001203B"/>
    <w:rsid w:val="00012907"/>
    <w:rsid w:val="0002203F"/>
    <w:rsid w:val="00031753"/>
    <w:rsid w:val="0003489C"/>
    <w:rsid w:val="00060D72"/>
    <w:rsid w:val="00064EA2"/>
    <w:rsid w:val="000672E1"/>
    <w:rsid w:val="000718F5"/>
    <w:rsid w:val="00077C42"/>
    <w:rsid w:val="00085650"/>
    <w:rsid w:val="00091DEA"/>
    <w:rsid w:val="00092C56"/>
    <w:rsid w:val="0009516D"/>
    <w:rsid w:val="000958B7"/>
    <w:rsid w:val="000A1EB5"/>
    <w:rsid w:val="000A37B3"/>
    <w:rsid w:val="000A6EE9"/>
    <w:rsid w:val="000B6F81"/>
    <w:rsid w:val="000D22B6"/>
    <w:rsid w:val="000D4C2C"/>
    <w:rsid w:val="000E7C1E"/>
    <w:rsid w:val="000F0528"/>
    <w:rsid w:val="000F4CE2"/>
    <w:rsid w:val="000F5C3D"/>
    <w:rsid w:val="00100598"/>
    <w:rsid w:val="00100861"/>
    <w:rsid w:val="0010642A"/>
    <w:rsid w:val="00114320"/>
    <w:rsid w:val="00117FE4"/>
    <w:rsid w:val="00133466"/>
    <w:rsid w:val="0013467F"/>
    <w:rsid w:val="00135A17"/>
    <w:rsid w:val="001446C4"/>
    <w:rsid w:val="00147440"/>
    <w:rsid w:val="00152B5F"/>
    <w:rsid w:val="00161C4A"/>
    <w:rsid w:val="00182FB2"/>
    <w:rsid w:val="00194C0B"/>
    <w:rsid w:val="00196DF7"/>
    <w:rsid w:val="001A379C"/>
    <w:rsid w:val="001A38E1"/>
    <w:rsid w:val="001A3ABB"/>
    <w:rsid w:val="001B33C5"/>
    <w:rsid w:val="001B4447"/>
    <w:rsid w:val="001B4CBA"/>
    <w:rsid w:val="001B62FC"/>
    <w:rsid w:val="001C5768"/>
    <w:rsid w:val="001D0E7C"/>
    <w:rsid w:val="001D5B8C"/>
    <w:rsid w:val="001D69DB"/>
    <w:rsid w:val="001F6116"/>
    <w:rsid w:val="00200C64"/>
    <w:rsid w:val="00212AAC"/>
    <w:rsid w:val="002220BB"/>
    <w:rsid w:val="00226483"/>
    <w:rsid w:val="00240368"/>
    <w:rsid w:val="002602F2"/>
    <w:rsid w:val="002603B4"/>
    <w:rsid w:val="00267E0D"/>
    <w:rsid w:val="00281502"/>
    <w:rsid w:val="00281CCF"/>
    <w:rsid w:val="00284018"/>
    <w:rsid w:val="002843D3"/>
    <w:rsid w:val="002A4221"/>
    <w:rsid w:val="002A733E"/>
    <w:rsid w:val="002B36D6"/>
    <w:rsid w:val="002B7B03"/>
    <w:rsid w:val="002C3BF1"/>
    <w:rsid w:val="002D5EC3"/>
    <w:rsid w:val="002E155C"/>
    <w:rsid w:val="002F4C77"/>
    <w:rsid w:val="00307ACB"/>
    <w:rsid w:val="00316E40"/>
    <w:rsid w:val="00321174"/>
    <w:rsid w:val="0034287C"/>
    <w:rsid w:val="0034562C"/>
    <w:rsid w:val="00356072"/>
    <w:rsid w:val="00356401"/>
    <w:rsid w:val="00365D03"/>
    <w:rsid w:val="003C4ABA"/>
    <w:rsid w:val="003D02E2"/>
    <w:rsid w:val="003D55B3"/>
    <w:rsid w:val="003D6E18"/>
    <w:rsid w:val="003E2477"/>
    <w:rsid w:val="003F2896"/>
    <w:rsid w:val="003F79C9"/>
    <w:rsid w:val="00401580"/>
    <w:rsid w:val="00401F0E"/>
    <w:rsid w:val="00402AD7"/>
    <w:rsid w:val="00424A3C"/>
    <w:rsid w:val="004310EC"/>
    <w:rsid w:val="0043660C"/>
    <w:rsid w:val="00454D43"/>
    <w:rsid w:val="00456756"/>
    <w:rsid w:val="00457A60"/>
    <w:rsid w:val="0046318E"/>
    <w:rsid w:val="00463E6C"/>
    <w:rsid w:val="00472EFF"/>
    <w:rsid w:val="00481DAD"/>
    <w:rsid w:val="00484FCD"/>
    <w:rsid w:val="00487CF4"/>
    <w:rsid w:val="00487DB9"/>
    <w:rsid w:val="00497B95"/>
    <w:rsid w:val="004A2D04"/>
    <w:rsid w:val="004B09F1"/>
    <w:rsid w:val="004C4C67"/>
    <w:rsid w:val="004C637A"/>
    <w:rsid w:val="004D2D53"/>
    <w:rsid w:val="004D35F9"/>
    <w:rsid w:val="004D7BAC"/>
    <w:rsid w:val="004E2314"/>
    <w:rsid w:val="004E368B"/>
    <w:rsid w:val="004F1AA1"/>
    <w:rsid w:val="004F6330"/>
    <w:rsid w:val="005029FE"/>
    <w:rsid w:val="00507104"/>
    <w:rsid w:val="005079C5"/>
    <w:rsid w:val="00517BE6"/>
    <w:rsid w:val="0053122D"/>
    <w:rsid w:val="00533913"/>
    <w:rsid w:val="005363BA"/>
    <w:rsid w:val="00536803"/>
    <w:rsid w:val="0053703F"/>
    <w:rsid w:val="00550FF2"/>
    <w:rsid w:val="00565375"/>
    <w:rsid w:val="005708A2"/>
    <w:rsid w:val="00571921"/>
    <w:rsid w:val="00586656"/>
    <w:rsid w:val="005877F8"/>
    <w:rsid w:val="00587D7B"/>
    <w:rsid w:val="00590CE7"/>
    <w:rsid w:val="005965E3"/>
    <w:rsid w:val="005B5DF2"/>
    <w:rsid w:val="005C0EFC"/>
    <w:rsid w:val="005C204F"/>
    <w:rsid w:val="005C447B"/>
    <w:rsid w:val="005D41A5"/>
    <w:rsid w:val="005E4F27"/>
    <w:rsid w:val="005E549A"/>
    <w:rsid w:val="005E6446"/>
    <w:rsid w:val="00602982"/>
    <w:rsid w:val="00602AC3"/>
    <w:rsid w:val="00620E80"/>
    <w:rsid w:val="0064380C"/>
    <w:rsid w:val="00654786"/>
    <w:rsid w:val="00667096"/>
    <w:rsid w:val="00670E86"/>
    <w:rsid w:val="006727B8"/>
    <w:rsid w:val="00681135"/>
    <w:rsid w:val="006818BE"/>
    <w:rsid w:val="0068503B"/>
    <w:rsid w:val="00692BB6"/>
    <w:rsid w:val="00693282"/>
    <w:rsid w:val="00697286"/>
    <w:rsid w:val="006A159C"/>
    <w:rsid w:val="006A5856"/>
    <w:rsid w:val="006B2000"/>
    <w:rsid w:val="006C5BD3"/>
    <w:rsid w:val="006C7550"/>
    <w:rsid w:val="006D58AE"/>
    <w:rsid w:val="006D598B"/>
    <w:rsid w:val="00712FF2"/>
    <w:rsid w:val="00716EF3"/>
    <w:rsid w:val="007211C2"/>
    <w:rsid w:val="00727A3A"/>
    <w:rsid w:val="0073154B"/>
    <w:rsid w:val="00741C50"/>
    <w:rsid w:val="00750060"/>
    <w:rsid w:val="00751046"/>
    <w:rsid w:val="00754EB2"/>
    <w:rsid w:val="007601D6"/>
    <w:rsid w:val="00761ED9"/>
    <w:rsid w:val="00762B3B"/>
    <w:rsid w:val="00763225"/>
    <w:rsid w:val="0076747B"/>
    <w:rsid w:val="0077023E"/>
    <w:rsid w:val="00774C8B"/>
    <w:rsid w:val="007758DC"/>
    <w:rsid w:val="00785E27"/>
    <w:rsid w:val="007A5395"/>
    <w:rsid w:val="007B511D"/>
    <w:rsid w:val="007B60DA"/>
    <w:rsid w:val="007B6CCB"/>
    <w:rsid w:val="007C0A97"/>
    <w:rsid w:val="007E206F"/>
    <w:rsid w:val="007E2373"/>
    <w:rsid w:val="007E41D6"/>
    <w:rsid w:val="007F040D"/>
    <w:rsid w:val="007F16B1"/>
    <w:rsid w:val="007F6A29"/>
    <w:rsid w:val="007F73D0"/>
    <w:rsid w:val="0080478C"/>
    <w:rsid w:val="008124FA"/>
    <w:rsid w:val="00816C95"/>
    <w:rsid w:val="008279BE"/>
    <w:rsid w:val="00830547"/>
    <w:rsid w:val="00831A2E"/>
    <w:rsid w:val="0083417A"/>
    <w:rsid w:val="00835116"/>
    <w:rsid w:val="00840B3F"/>
    <w:rsid w:val="008528D0"/>
    <w:rsid w:val="00853027"/>
    <w:rsid w:val="0085666F"/>
    <w:rsid w:val="00856C83"/>
    <w:rsid w:val="008624CC"/>
    <w:rsid w:val="00866DF2"/>
    <w:rsid w:val="00885C1B"/>
    <w:rsid w:val="00885DEA"/>
    <w:rsid w:val="00892ADE"/>
    <w:rsid w:val="00894ED6"/>
    <w:rsid w:val="008B79A1"/>
    <w:rsid w:val="008C1CA1"/>
    <w:rsid w:val="008C463C"/>
    <w:rsid w:val="008C53D7"/>
    <w:rsid w:val="008C5CA8"/>
    <w:rsid w:val="008D7D43"/>
    <w:rsid w:val="008E0EF2"/>
    <w:rsid w:val="008E6C44"/>
    <w:rsid w:val="008F79CD"/>
    <w:rsid w:val="00912B13"/>
    <w:rsid w:val="009260F4"/>
    <w:rsid w:val="00935B53"/>
    <w:rsid w:val="0094792F"/>
    <w:rsid w:val="009607BE"/>
    <w:rsid w:val="00966F5E"/>
    <w:rsid w:val="00982337"/>
    <w:rsid w:val="00986254"/>
    <w:rsid w:val="00996BF4"/>
    <w:rsid w:val="009A07E6"/>
    <w:rsid w:val="009B38D5"/>
    <w:rsid w:val="009B70E3"/>
    <w:rsid w:val="009B7B2C"/>
    <w:rsid w:val="009C4DCE"/>
    <w:rsid w:val="009C69B0"/>
    <w:rsid w:val="009E2F76"/>
    <w:rsid w:val="009F3AFD"/>
    <w:rsid w:val="00A02EA8"/>
    <w:rsid w:val="00A13644"/>
    <w:rsid w:val="00A25755"/>
    <w:rsid w:val="00A37AF7"/>
    <w:rsid w:val="00A461F4"/>
    <w:rsid w:val="00A533B6"/>
    <w:rsid w:val="00A60068"/>
    <w:rsid w:val="00A66C56"/>
    <w:rsid w:val="00A76954"/>
    <w:rsid w:val="00A82102"/>
    <w:rsid w:val="00A863AD"/>
    <w:rsid w:val="00AA05C9"/>
    <w:rsid w:val="00AA09A3"/>
    <w:rsid w:val="00AA2BF7"/>
    <w:rsid w:val="00AA2E15"/>
    <w:rsid w:val="00AA5D17"/>
    <w:rsid w:val="00AB6657"/>
    <w:rsid w:val="00B028D5"/>
    <w:rsid w:val="00B03E19"/>
    <w:rsid w:val="00B1051A"/>
    <w:rsid w:val="00B21FA4"/>
    <w:rsid w:val="00B327C3"/>
    <w:rsid w:val="00B44867"/>
    <w:rsid w:val="00B54A51"/>
    <w:rsid w:val="00B61943"/>
    <w:rsid w:val="00B707F2"/>
    <w:rsid w:val="00B70E2D"/>
    <w:rsid w:val="00B77C97"/>
    <w:rsid w:val="00B82A62"/>
    <w:rsid w:val="00B85571"/>
    <w:rsid w:val="00B90E63"/>
    <w:rsid w:val="00B94443"/>
    <w:rsid w:val="00B94AC2"/>
    <w:rsid w:val="00BA439A"/>
    <w:rsid w:val="00BB5BEC"/>
    <w:rsid w:val="00BC4C8A"/>
    <w:rsid w:val="00BC5293"/>
    <w:rsid w:val="00BD02BC"/>
    <w:rsid w:val="00BD068F"/>
    <w:rsid w:val="00BD2D01"/>
    <w:rsid w:val="00BD635F"/>
    <w:rsid w:val="00BE78AD"/>
    <w:rsid w:val="00BE7C55"/>
    <w:rsid w:val="00BF25BC"/>
    <w:rsid w:val="00BF5503"/>
    <w:rsid w:val="00BF6444"/>
    <w:rsid w:val="00BF7091"/>
    <w:rsid w:val="00C02EEF"/>
    <w:rsid w:val="00C03815"/>
    <w:rsid w:val="00C23324"/>
    <w:rsid w:val="00C24AAF"/>
    <w:rsid w:val="00C345AE"/>
    <w:rsid w:val="00C4084B"/>
    <w:rsid w:val="00C44B3E"/>
    <w:rsid w:val="00C4605B"/>
    <w:rsid w:val="00C5171B"/>
    <w:rsid w:val="00C560BB"/>
    <w:rsid w:val="00C63AFA"/>
    <w:rsid w:val="00C66C1B"/>
    <w:rsid w:val="00C82ACC"/>
    <w:rsid w:val="00C87299"/>
    <w:rsid w:val="00CA430A"/>
    <w:rsid w:val="00CA63B4"/>
    <w:rsid w:val="00CC60D6"/>
    <w:rsid w:val="00CE02AE"/>
    <w:rsid w:val="00CE1AD4"/>
    <w:rsid w:val="00CF79DE"/>
    <w:rsid w:val="00D01510"/>
    <w:rsid w:val="00D028BE"/>
    <w:rsid w:val="00D0430A"/>
    <w:rsid w:val="00D10A7D"/>
    <w:rsid w:val="00D111B5"/>
    <w:rsid w:val="00D16B61"/>
    <w:rsid w:val="00D20843"/>
    <w:rsid w:val="00D30DA4"/>
    <w:rsid w:val="00D424E1"/>
    <w:rsid w:val="00D42E8C"/>
    <w:rsid w:val="00D56B96"/>
    <w:rsid w:val="00D61B48"/>
    <w:rsid w:val="00D65375"/>
    <w:rsid w:val="00D74348"/>
    <w:rsid w:val="00D76C59"/>
    <w:rsid w:val="00D84625"/>
    <w:rsid w:val="00D95E04"/>
    <w:rsid w:val="00DA103A"/>
    <w:rsid w:val="00DA5B12"/>
    <w:rsid w:val="00DC42B3"/>
    <w:rsid w:val="00DE2023"/>
    <w:rsid w:val="00DE5246"/>
    <w:rsid w:val="00DF2E88"/>
    <w:rsid w:val="00DF37D2"/>
    <w:rsid w:val="00DF3961"/>
    <w:rsid w:val="00DF5088"/>
    <w:rsid w:val="00E02716"/>
    <w:rsid w:val="00E04F57"/>
    <w:rsid w:val="00E0539C"/>
    <w:rsid w:val="00E12BE7"/>
    <w:rsid w:val="00E16484"/>
    <w:rsid w:val="00E234FC"/>
    <w:rsid w:val="00E407FD"/>
    <w:rsid w:val="00E571AB"/>
    <w:rsid w:val="00E60CAF"/>
    <w:rsid w:val="00E726FB"/>
    <w:rsid w:val="00E73F4A"/>
    <w:rsid w:val="00E80519"/>
    <w:rsid w:val="00E81EA7"/>
    <w:rsid w:val="00E83E73"/>
    <w:rsid w:val="00E96357"/>
    <w:rsid w:val="00E97C66"/>
    <w:rsid w:val="00EB0E3A"/>
    <w:rsid w:val="00EB4F0E"/>
    <w:rsid w:val="00ED4E94"/>
    <w:rsid w:val="00EE0498"/>
    <w:rsid w:val="00EE0C96"/>
    <w:rsid w:val="00EE1FF1"/>
    <w:rsid w:val="00EE3267"/>
    <w:rsid w:val="00EE3689"/>
    <w:rsid w:val="00EF7E17"/>
    <w:rsid w:val="00F00223"/>
    <w:rsid w:val="00F03571"/>
    <w:rsid w:val="00F061FF"/>
    <w:rsid w:val="00F12FBE"/>
    <w:rsid w:val="00F14949"/>
    <w:rsid w:val="00F2327F"/>
    <w:rsid w:val="00F23870"/>
    <w:rsid w:val="00F242D0"/>
    <w:rsid w:val="00F26D07"/>
    <w:rsid w:val="00F36F7B"/>
    <w:rsid w:val="00F64B0B"/>
    <w:rsid w:val="00F65A7B"/>
    <w:rsid w:val="00F75CE5"/>
    <w:rsid w:val="00F8352A"/>
    <w:rsid w:val="00F85117"/>
    <w:rsid w:val="00F9293E"/>
    <w:rsid w:val="00F94638"/>
    <w:rsid w:val="00F96251"/>
    <w:rsid w:val="00FA1134"/>
    <w:rsid w:val="00FB121F"/>
    <w:rsid w:val="00FB1BE4"/>
    <w:rsid w:val="00FB55B7"/>
    <w:rsid w:val="00FB611D"/>
    <w:rsid w:val="00FC2229"/>
    <w:rsid w:val="00FC79B3"/>
    <w:rsid w:val="00FD4D51"/>
    <w:rsid w:val="00FE02D7"/>
    <w:rsid w:val="00FF2D39"/>
    <w:rsid w:val="00FF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D30DA"/>
  <w15:docId w15:val="{F2BDCF90-4BF9-4197-9B8D-A11AC303D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444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8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12</cp:revision>
  <cp:lastPrinted>2020-09-30T07:12:00Z</cp:lastPrinted>
  <dcterms:created xsi:type="dcterms:W3CDTF">2025-10-24T14:02:00Z</dcterms:created>
  <dcterms:modified xsi:type="dcterms:W3CDTF">2026-01-16T09:14:00Z</dcterms:modified>
</cp:coreProperties>
</file>